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1</w:t>
      </w:r>
      <w:r>
        <w:t xml:space="preserve"> </w:t>
      </w:r>
      <w:r>
        <w:t xml:space="preserve">06:20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487a3b07d5a7cb2bd2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1T06:20:07Z</dcterms:created>
  <dcterms:modified xsi:type="dcterms:W3CDTF">2022-08-11T06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1 06:20:00</vt:lpwstr>
  </property>
</Properties>
</file>